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sbyte</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shor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long</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t>
      </w:r>
      <w:r>
        <w:t>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t>
      </w:r>
      <w:r>
        <w:t>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Example 2: Create an application that accepts as input a sentec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w:t>
      </w:r>
      <w:r>
        <w:rPr>
          <w:rFonts w:ascii="Consolas" w:hAnsi="Consolas" w:cs="Consolas"/>
          <w:color w:val="000000"/>
          <w:sz w:val="19"/>
          <w:szCs w:val="19"/>
        </w:rPr>
        <w:t>3</w:t>
      </w:r>
      <w:r>
        <w:rPr>
          <w:rFonts w:ascii="Consolas" w:hAnsi="Consolas" w:cs="Consolas"/>
          <w:color w:val="000000"/>
          <w:sz w:val="19"/>
          <w:szCs w:val="19"/>
        </w:rPr>
        <w:t xml:space="preserve">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lt; expression</w:t>
      </w:r>
      <w:r>
        <w:rPr>
          <w:rFonts w:ascii="Consolas" w:hAnsi="Consolas" w:cs="Consolas"/>
          <w:color w:val="000000"/>
          <w:sz w:val="19"/>
          <w:szCs w:val="19"/>
        </w:rPr>
        <w:t>4</w:t>
      </w:r>
      <w:r>
        <w:rPr>
          <w:rFonts w:ascii="Consolas" w:hAnsi="Consolas" w:cs="Consolas"/>
          <w:color w:val="000000"/>
          <w:sz w:val="19"/>
          <w:szCs w:val="19"/>
        </w:rPr>
        <w:t xml:space="preserve">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pStyle w:val="Heading2"/>
      </w:pPr>
      <w:r>
        <w:lastRenderedPageBreak/>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w:t>
      </w:r>
      <w:r>
        <w:rPr>
          <w:rFonts w:ascii="Consolas" w:hAnsi="Consolas" w:cs="Consolas"/>
          <w:color w:val="000000"/>
          <w:sz w:val="19"/>
          <w:szCs w:val="19"/>
        </w:rPr>
        <w:t>2</w:t>
      </w: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00"/>
          <w:sz w:val="19"/>
          <w:szCs w:val="19"/>
        </w:rPr>
        <w:t>&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r>
        <w:rPr>
          <w:rFonts w:ascii="Consolas" w:hAnsi="Consolas" w:cs="Consolas"/>
          <w:color w:val="000000"/>
          <w:sz w:val="19"/>
          <w:szCs w:val="19"/>
        </w:rPr>
        <w:t>&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w:t>
      </w:r>
      <w:r>
        <w:rPr>
          <w:rFonts w:ascii="Consolas" w:hAnsi="Consolas" w:cs="Consolas"/>
          <w:color w:val="000000"/>
          <w:sz w:val="19"/>
          <w:szCs w:val="19"/>
        </w:rPr>
        <w:t>3</w:t>
      </w:r>
      <w:r>
        <w:rPr>
          <w:rFonts w:ascii="Consolas" w:hAnsi="Consolas" w:cs="Consolas"/>
          <w:color w:val="000000"/>
          <w:sz w:val="19"/>
          <w:szCs w:val="19"/>
        </w:rPr>
        <w:t xml:space="preserve">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Example 2: Create an application in which user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 with 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r>
        <w:rPr>
          <w:rFonts w:ascii="Consolas" w:hAnsi="Consolas" w:cs="Consolas"/>
          <w:color w:val="000000"/>
          <w:sz w:val="19"/>
          <w:szCs w:val="19"/>
        </w:rPr>
        <w:t xml:space="preserve">    }</w:t>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 xml:space="preserve">            }</w:t>
      </w:r>
    </w:p>
    <w:p w:rsidR="00023847" w:rsidRPr="00831462" w:rsidRDefault="00023847" w:rsidP="00831462">
      <w:bookmarkStart w:id="0" w:name="_GoBack"/>
      <w:bookmarkEnd w:id="0"/>
    </w:p>
    <w:sectPr w:rsidR="00023847" w:rsidRPr="0083146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3349" w:rsidRDefault="008F3349" w:rsidP="004B5451">
      <w:pPr>
        <w:spacing w:after="0" w:line="240" w:lineRule="auto"/>
      </w:pPr>
      <w:r>
        <w:separator/>
      </w:r>
    </w:p>
  </w:endnote>
  <w:endnote w:type="continuationSeparator" w:id="0">
    <w:p w:rsidR="008F3349" w:rsidRDefault="008F3349"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3349" w:rsidRDefault="008F3349" w:rsidP="004B5451">
      <w:pPr>
        <w:spacing w:after="0" w:line="240" w:lineRule="auto"/>
      </w:pPr>
      <w:r>
        <w:separator/>
      </w:r>
    </w:p>
  </w:footnote>
  <w:footnote w:type="continuationSeparator" w:id="0">
    <w:p w:rsidR="008F3349" w:rsidRDefault="008F3349"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AUA6KgLQiwAAAA="/>
  </w:docVars>
  <w:rsids>
    <w:rsidRoot w:val="009A259C"/>
    <w:rsid w:val="00023847"/>
    <w:rsid w:val="00040C6A"/>
    <w:rsid w:val="00065812"/>
    <w:rsid w:val="00066AF8"/>
    <w:rsid w:val="000952CA"/>
    <w:rsid w:val="000971E2"/>
    <w:rsid w:val="000D2C68"/>
    <w:rsid w:val="001245EA"/>
    <w:rsid w:val="00135277"/>
    <w:rsid w:val="00171C6F"/>
    <w:rsid w:val="001A2C0C"/>
    <w:rsid w:val="0025393B"/>
    <w:rsid w:val="00254CB2"/>
    <w:rsid w:val="002B6CE0"/>
    <w:rsid w:val="002C3105"/>
    <w:rsid w:val="002D0A70"/>
    <w:rsid w:val="00382959"/>
    <w:rsid w:val="003C68DC"/>
    <w:rsid w:val="003E134A"/>
    <w:rsid w:val="00457BFF"/>
    <w:rsid w:val="004B5451"/>
    <w:rsid w:val="004C02C4"/>
    <w:rsid w:val="004C26DC"/>
    <w:rsid w:val="004F33F1"/>
    <w:rsid w:val="00532557"/>
    <w:rsid w:val="00553C93"/>
    <w:rsid w:val="00555CCA"/>
    <w:rsid w:val="005731C1"/>
    <w:rsid w:val="00597520"/>
    <w:rsid w:val="00605FCF"/>
    <w:rsid w:val="00615387"/>
    <w:rsid w:val="00676090"/>
    <w:rsid w:val="006D00E3"/>
    <w:rsid w:val="00734156"/>
    <w:rsid w:val="0075632A"/>
    <w:rsid w:val="007A037A"/>
    <w:rsid w:val="00802EC1"/>
    <w:rsid w:val="00831462"/>
    <w:rsid w:val="008A439F"/>
    <w:rsid w:val="008C7BA0"/>
    <w:rsid w:val="008D4074"/>
    <w:rsid w:val="008F3349"/>
    <w:rsid w:val="008F7667"/>
    <w:rsid w:val="00932021"/>
    <w:rsid w:val="009550AB"/>
    <w:rsid w:val="00972401"/>
    <w:rsid w:val="009A259C"/>
    <w:rsid w:val="00A24947"/>
    <w:rsid w:val="00A9171F"/>
    <w:rsid w:val="00B3097C"/>
    <w:rsid w:val="00B451AB"/>
    <w:rsid w:val="00B50661"/>
    <w:rsid w:val="00B64F49"/>
    <w:rsid w:val="00BB7C7F"/>
    <w:rsid w:val="00BD65AD"/>
    <w:rsid w:val="00C64589"/>
    <w:rsid w:val="00D05673"/>
    <w:rsid w:val="00D95CB3"/>
    <w:rsid w:val="00D97F36"/>
    <w:rsid w:val="00DF61E2"/>
    <w:rsid w:val="00E26E6B"/>
    <w:rsid w:val="00E83DAA"/>
    <w:rsid w:val="00EB4D26"/>
    <w:rsid w:val="00EE1036"/>
    <w:rsid w:val="00EE5ADE"/>
    <w:rsid w:val="00F0722A"/>
    <w:rsid w:val="00F45A3B"/>
    <w:rsid w:val="00F5245B"/>
    <w:rsid w:val="00F62FDF"/>
    <w:rsid w:val="00F65F59"/>
    <w:rsid w:val="00F7171A"/>
    <w:rsid w:val="00F80964"/>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downloads/?utm_medium=microsoft&amp;utm_source=docs.microsoft.com&amp;utm_campaign=button+cta&amp;utm_content=download+vs2017"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CDF54E-C0DC-4FBB-AB13-0742926FD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2</TotalTime>
  <Pages>17</Pages>
  <Words>3227</Words>
  <Characters>1839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3</cp:revision>
  <dcterms:created xsi:type="dcterms:W3CDTF">2018-07-02T07:35:00Z</dcterms:created>
  <dcterms:modified xsi:type="dcterms:W3CDTF">2018-07-04T13:37:00Z</dcterms:modified>
</cp:coreProperties>
</file>